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6B61E9AB" w:rsidR="0099346D" w:rsidRPr="006319C3" w:rsidRDefault="00823207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823207">
        <w:rPr>
          <w:rFonts w:ascii="Arial"/>
          <w:b/>
          <w:sz w:val="28"/>
          <w:szCs w:val="28"/>
        </w:rPr>
        <w:t>Individual Employment Plan (IEP)</w:t>
      </w:r>
    </w:p>
    <w:p w14:paraId="41131CC6" w14:textId="1774540B" w:rsidR="00FF0CDF" w:rsidRPr="00FF0CDF" w:rsidRDefault="00EB290C" w:rsidP="009E0D32">
      <w:pPr>
        <w:pStyle w:val="Header"/>
        <w:tabs>
          <w:tab w:val="clear" w:pos="4680"/>
          <w:tab w:val="clear" w:pos="9360"/>
          <w:tab w:val="right" w:pos="10512"/>
        </w:tabs>
        <w:spacing w:before="240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b/>
          <w:iCs/>
          <w:sz w:val="24"/>
          <w:szCs w:val="24"/>
        </w:rPr>
        <w:t>Particip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F91E82">
        <w:rPr>
          <w:bCs/>
          <w:iCs/>
          <w:spacing w:val="-2"/>
          <w:sz w:val="28"/>
          <w:szCs w:val="28"/>
        </w:rPr>
        <w:fldChar w:fldCharType="begin"/>
      </w:r>
      <w:r w:rsidR="000D11E6" w:rsidRPr="00F91E82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F91E82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Particip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670707">
            <w:rPr>
              <w:rStyle w:val="Answers2"/>
              <w:sz w:val="24"/>
              <w:szCs w:val="28"/>
            </w:rPr>
            <w:t>[Type here]</w:t>
          </w:r>
        </w:sdtContent>
      </w:sdt>
      <w:r w:rsidR="00FF0CDF">
        <w:rPr>
          <w:rFonts w:ascii="Arial" w:hAnsi="Arial" w:cs="Arial"/>
          <w:sz w:val="28"/>
          <w:szCs w:val="28"/>
        </w:rPr>
        <w:t xml:space="preserve"> </w:t>
      </w:r>
      <w:r w:rsidR="00670707">
        <w:rPr>
          <w:rFonts w:ascii="Arial" w:hAnsi="Arial" w:cs="Arial"/>
          <w:sz w:val="28"/>
          <w:szCs w:val="28"/>
        </w:rPr>
        <w:tab/>
      </w:r>
      <w:r w:rsidR="00D23558">
        <w:rPr>
          <w:b/>
          <w:bCs/>
          <w:sz w:val="24"/>
          <w:szCs w:val="24"/>
        </w:rPr>
        <w:t>Case Manager</w:t>
      </w:r>
      <w:r w:rsidR="00670707" w:rsidRPr="00670707">
        <w:rPr>
          <w:b/>
          <w:bCs/>
          <w:sz w:val="24"/>
          <w:szCs w:val="24"/>
        </w:rPr>
        <w:t>:</w:t>
      </w:r>
      <w:r w:rsidR="00A70B32">
        <w:rPr>
          <w:b/>
          <w:bCs/>
          <w:sz w:val="24"/>
          <w:szCs w:val="24"/>
        </w:rPr>
        <w:t xml:space="preserve"> </w:t>
      </w:r>
      <w:sdt>
        <w:sdtPr>
          <w:rPr>
            <w:b/>
            <w:bCs/>
            <w:sz w:val="24"/>
            <w:szCs w:val="24"/>
          </w:rPr>
          <w:id w:val="-913238134"/>
          <w:placeholder>
            <w:docPart w:val="DefaultPlaceholder_-1854013440"/>
          </w:placeholder>
        </w:sdtPr>
        <w:sdtEndPr/>
        <w:sdtContent>
          <w:r w:rsidR="00A70B32" w:rsidRPr="00A70B32">
            <w:rPr>
              <w:rStyle w:val="Answers2"/>
              <w:sz w:val="24"/>
              <w:szCs w:val="28"/>
            </w:rPr>
            <w:t>Type here</w:t>
          </w:r>
        </w:sdtContent>
      </w:sdt>
      <w:r w:rsidR="00670707">
        <w:rPr>
          <w:rFonts w:ascii="Arial" w:hAnsi="Arial" w:cs="Arial"/>
          <w:sz w:val="28"/>
          <w:szCs w:val="28"/>
        </w:rPr>
        <w:t xml:space="preserve"> </w:t>
      </w:r>
    </w:p>
    <w:p w14:paraId="2C2324DA" w14:textId="13DC0191" w:rsidR="00880EAD" w:rsidRPr="001E68B6" w:rsidRDefault="000D11E6" w:rsidP="00B85E0B">
      <w:pPr>
        <w:pStyle w:val="Heading2"/>
        <w:spacing w:before="240" w:after="80"/>
        <w:ind w:right="-18"/>
      </w:pPr>
      <w:r w:rsidRPr="00F91E82">
        <w:fldChar w:fldCharType="end"/>
      </w:r>
      <w:r w:rsidR="00F51406" w:rsidRPr="00F51406">
        <w:rPr>
          <w:sz w:val="24"/>
          <w:szCs w:val="24"/>
        </w:rPr>
        <w:t>Career/Training Interests</w:t>
      </w:r>
      <w:r w:rsidR="00880EAD" w:rsidRPr="001E68B6">
        <w:rPr>
          <w:sz w:val="24"/>
          <w:szCs w:val="24"/>
        </w:rPr>
        <w:t>:</w:t>
      </w:r>
      <w:r w:rsidR="00880EAD" w:rsidRPr="001E68B6">
        <w:t xml:space="preserve"> </w:t>
      </w:r>
    </w:p>
    <w:p w14:paraId="79B36216" w14:textId="441F5DD9" w:rsidR="00880EAD" w:rsidRPr="001E68B6" w:rsidRDefault="00880EAD" w:rsidP="001E68B6">
      <w:pPr>
        <w:pStyle w:val="Formtext"/>
        <w:spacing w:before="0"/>
        <w:rPr>
          <w:rStyle w:val="Answers3"/>
          <w:b/>
          <w:bCs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  <w:bookmarkEnd w:id="1"/>
    </w:p>
    <w:p w14:paraId="6CB667A6" w14:textId="2D92EE32" w:rsidR="00880EAD" w:rsidRPr="001E68B6" w:rsidRDefault="007D2D3C" w:rsidP="001E68B6">
      <w:pPr>
        <w:pStyle w:val="Formtext"/>
        <w:spacing w:before="240" w:after="80"/>
        <w:rPr>
          <w:b/>
          <w:bCs/>
        </w:rPr>
      </w:pPr>
      <w:r w:rsidRPr="007D2D3C">
        <w:rPr>
          <w:b/>
          <w:bCs/>
        </w:rPr>
        <w:t>Skills/Training Needs</w:t>
      </w:r>
      <w:r w:rsidR="00880EAD" w:rsidRPr="001E68B6">
        <w:rPr>
          <w:b/>
          <w:bCs/>
        </w:rPr>
        <w:t>:</w:t>
      </w:r>
    </w:p>
    <w:p w14:paraId="72B0161D" w14:textId="0263366A" w:rsidR="00880EAD" w:rsidRPr="001E68B6" w:rsidRDefault="00880EAD" w:rsidP="001E68B6">
      <w:pPr>
        <w:pStyle w:val="Formtext"/>
        <w:spacing w:before="0"/>
        <w:rPr>
          <w:rFonts w:ascii="Arial Narrow" w:hAnsi="Arial Narrow"/>
          <w:b/>
          <w:bCs/>
          <w:sz w:val="20"/>
          <w:szCs w:val="28"/>
          <w:u w:val="single"/>
          <w:shd w:val="clear" w:color="auto" w:fill="F2F2F2" w:themeFill="background1" w:themeFillShade="F2"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76A59CB8" w14:textId="77777777" w:rsidR="00D6347C" w:rsidRPr="00D6347C" w:rsidRDefault="00D6347C" w:rsidP="00B85E0B">
      <w:pPr>
        <w:pStyle w:val="Heading2"/>
        <w:spacing w:before="240"/>
        <w:rPr>
          <w:sz w:val="24"/>
          <w:szCs w:val="24"/>
        </w:rPr>
      </w:pPr>
      <w:r w:rsidRPr="00D6347C">
        <w:rPr>
          <w:sz w:val="24"/>
          <w:szCs w:val="24"/>
        </w:rPr>
        <w:t>Long-Term Employment Goal</w:t>
      </w:r>
    </w:p>
    <w:p w14:paraId="7C4BCFBC" w14:textId="77777777" w:rsidR="00D6347C" w:rsidRPr="001E68B6" w:rsidRDefault="00D6347C" w:rsidP="00D6347C">
      <w:pPr>
        <w:pStyle w:val="Formtext"/>
        <w:spacing w:before="0"/>
        <w:rPr>
          <w:rFonts w:ascii="Arial Narrow" w:hAnsi="Arial Narrow"/>
          <w:b/>
          <w:bCs/>
          <w:sz w:val="20"/>
          <w:szCs w:val="28"/>
          <w:u w:val="single"/>
          <w:shd w:val="clear" w:color="auto" w:fill="F2F2F2" w:themeFill="background1" w:themeFillShade="F2"/>
        </w:rPr>
      </w:pPr>
      <w:r w:rsidRPr="00D6347C">
        <w:t>My employment goal is: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0F8AB575" w14:textId="4A69A7C0" w:rsidR="00D6347C" w:rsidRPr="00D6347C" w:rsidRDefault="00D6347C" w:rsidP="00312B62">
      <w:pPr>
        <w:pStyle w:val="Formtext"/>
        <w:tabs>
          <w:tab w:val="left" w:pos="5040"/>
        </w:tabs>
        <w:spacing w:before="160"/>
      </w:pPr>
      <w:r w:rsidRPr="00D6347C">
        <w:t>I want to accomplish this goal by:</w:t>
      </w:r>
      <w:r w:rsidR="00D37D50">
        <w:t xml:space="preserve"> </w:t>
      </w:r>
      <w:sdt>
        <w:sdtPr>
          <w:rPr>
            <w:rStyle w:val="Answers3"/>
            <w:b/>
            <w:bCs/>
          </w:rPr>
          <w:alias w:val="date"/>
          <w:tag w:val="date"/>
          <w:id w:val="-584372795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Answers3"/>
          </w:rPr>
        </w:sdtEndPr>
        <w:sdtContent>
          <w:r w:rsidR="0012299E" w:rsidRPr="0012299E">
            <w:rPr>
              <w:rStyle w:val="Answers3"/>
              <w:b/>
              <w:bCs/>
            </w:rPr>
            <w:t>[</w:t>
          </w:r>
          <w:r w:rsidR="002C3B9F">
            <w:rPr>
              <w:rStyle w:val="Answers3"/>
              <w:b/>
              <w:bCs/>
            </w:rPr>
            <w:t xml:space="preserve">Click here for </w:t>
          </w:r>
          <w:r w:rsidR="0012299E" w:rsidRPr="0012299E">
            <w:rPr>
              <w:rStyle w:val="Answers3"/>
              <w:b/>
              <w:bCs/>
            </w:rPr>
            <w:t>date]</w:t>
          </w:r>
        </w:sdtContent>
      </w:sdt>
      <w:r w:rsidR="0012299E" w:rsidRPr="0012299E">
        <w:rPr>
          <w:rStyle w:val="Answers3"/>
          <w:u w:val="none"/>
        </w:rPr>
        <w:tab/>
      </w:r>
      <w:sdt>
        <w:sdtPr>
          <w:rPr>
            <w:rFonts w:ascii="Arial Narrow" w:hAnsi="Arial Narrow"/>
          </w:rPr>
          <w:id w:val="1929307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299E">
            <w:rPr>
              <w:rFonts w:ascii="MS Gothic" w:eastAsia="MS Gothic" w:hAnsi="MS Gothic" w:hint="eastAsia"/>
            </w:rPr>
            <w:t>☐</w:t>
          </w:r>
        </w:sdtContent>
      </w:sdt>
      <w:r w:rsidR="00D37D50">
        <w:t xml:space="preserve"> </w:t>
      </w:r>
      <w:r w:rsidRPr="00D6347C">
        <w:t>Completed. Date:</w:t>
      </w:r>
      <w:r w:rsidR="0012299E">
        <w:t xml:space="preserve"> </w:t>
      </w:r>
      <w:sdt>
        <w:sdtPr>
          <w:rPr>
            <w:rStyle w:val="Answers3"/>
            <w:b/>
            <w:bCs/>
          </w:rPr>
          <w:alias w:val="completed date"/>
          <w:tag w:val="completed date"/>
          <w:id w:val="-1961092809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Answers3"/>
          </w:rPr>
        </w:sdtEndPr>
        <w:sdtContent>
          <w:r w:rsidR="0012299E" w:rsidRPr="0012299E">
            <w:rPr>
              <w:rStyle w:val="Answers3"/>
              <w:b/>
              <w:bCs/>
            </w:rPr>
            <w:t>[</w:t>
          </w:r>
          <w:r w:rsidR="0021589C">
            <w:rPr>
              <w:rStyle w:val="Answers3"/>
              <w:b/>
              <w:bCs/>
            </w:rPr>
            <w:t xml:space="preserve">Click here for </w:t>
          </w:r>
          <w:r w:rsidR="0012299E" w:rsidRPr="0012299E">
            <w:rPr>
              <w:rStyle w:val="Answers3"/>
              <w:b/>
              <w:bCs/>
            </w:rPr>
            <w:t>date]</w:t>
          </w:r>
        </w:sdtContent>
      </w:sdt>
    </w:p>
    <w:p w14:paraId="576010C2" w14:textId="77777777" w:rsidR="00D6347C" w:rsidRPr="00D6347C" w:rsidRDefault="00D6347C" w:rsidP="00312B62">
      <w:pPr>
        <w:pStyle w:val="Formtext"/>
        <w:spacing w:before="160"/>
      </w:pPr>
      <w:r w:rsidRPr="00D6347C">
        <w:t>Steps to complete this goal:</w:t>
      </w:r>
    </w:p>
    <w:p w14:paraId="5B3985D9" w14:textId="364F17BE" w:rsidR="007E29BC" w:rsidRPr="007E29BC" w:rsidRDefault="00D6347C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1.</w:t>
      </w:r>
      <w:r w:rsidR="007E29BC">
        <w:t xml:space="preserve"> </w:t>
      </w:r>
      <w:r w:rsidR="007E29BC"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E29BC" w:rsidRPr="001E68B6">
        <w:rPr>
          <w:rStyle w:val="Answers3"/>
          <w:b/>
          <w:bCs/>
        </w:rPr>
        <w:instrText xml:space="preserve"> FORMTEXT </w:instrText>
      </w:r>
      <w:r w:rsidR="007E29BC" w:rsidRPr="001E68B6">
        <w:rPr>
          <w:rStyle w:val="Answers3"/>
          <w:b/>
          <w:bCs/>
        </w:rPr>
      </w:r>
      <w:r w:rsidR="007E29BC" w:rsidRPr="001E68B6">
        <w:rPr>
          <w:rStyle w:val="Answers3"/>
          <w:b/>
          <w:bCs/>
        </w:rPr>
        <w:fldChar w:fldCharType="separate"/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fldChar w:fldCharType="end"/>
      </w:r>
    </w:p>
    <w:p w14:paraId="53FFD171" w14:textId="39CBDD5C" w:rsidR="007E29BC" w:rsidRPr="007E29BC" w:rsidRDefault="00D6347C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2.</w:t>
      </w:r>
      <w:r w:rsidR="007E29BC">
        <w:t xml:space="preserve"> </w:t>
      </w:r>
      <w:r w:rsidR="007E29BC"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E29BC" w:rsidRPr="001E68B6">
        <w:rPr>
          <w:rStyle w:val="Answers3"/>
          <w:b/>
          <w:bCs/>
        </w:rPr>
        <w:instrText xml:space="preserve"> FORMTEXT </w:instrText>
      </w:r>
      <w:r w:rsidR="007E29BC" w:rsidRPr="001E68B6">
        <w:rPr>
          <w:rStyle w:val="Answers3"/>
          <w:b/>
          <w:bCs/>
        </w:rPr>
      </w:r>
      <w:r w:rsidR="007E29BC" w:rsidRPr="001E68B6">
        <w:rPr>
          <w:rStyle w:val="Answers3"/>
          <w:b/>
          <w:bCs/>
        </w:rPr>
        <w:fldChar w:fldCharType="separate"/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fldChar w:fldCharType="end"/>
      </w:r>
    </w:p>
    <w:p w14:paraId="1F7E303C" w14:textId="367D3E82" w:rsidR="007E29BC" w:rsidRPr="007E29BC" w:rsidRDefault="00D6347C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3.</w:t>
      </w:r>
      <w:r w:rsidR="007E29BC">
        <w:t xml:space="preserve"> </w:t>
      </w:r>
      <w:r w:rsidR="007E29BC"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E29BC" w:rsidRPr="001E68B6">
        <w:rPr>
          <w:rStyle w:val="Answers3"/>
          <w:b/>
          <w:bCs/>
        </w:rPr>
        <w:instrText xml:space="preserve"> FORMTEXT </w:instrText>
      </w:r>
      <w:r w:rsidR="007E29BC" w:rsidRPr="001E68B6">
        <w:rPr>
          <w:rStyle w:val="Answers3"/>
          <w:b/>
          <w:bCs/>
        </w:rPr>
      </w:r>
      <w:r w:rsidR="007E29BC" w:rsidRPr="001E68B6">
        <w:rPr>
          <w:rStyle w:val="Answers3"/>
          <w:b/>
          <w:bCs/>
        </w:rPr>
        <w:fldChar w:fldCharType="separate"/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fldChar w:fldCharType="end"/>
      </w:r>
    </w:p>
    <w:p w14:paraId="2CD9B016" w14:textId="1C6AD8F4" w:rsidR="00D6347C" w:rsidRPr="007E29BC" w:rsidRDefault="00D6347C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4.</w:t>
      </w:r>
      <w:r w:rsidR="007E29BC">
        <w:t xml:space="preserve"> </w:t>
      </w:r>
      <w:r w:rsidR="007E29BC"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E29BC" w:rsidRPr="001E68B6">
        <w:rPr>
          <w:rStyle w:val="Answers3"/>
          <w:b/>
          <w:bCs/>
        </w:rPr>
        <w:instrText xml:space="preserve"> FORMTEXT </w:instrText>
      </w:r>
      <w:r w:rsidR="007E29BC" w:rsidRPr="001E68B6">
        <w:rPr>
          <w:rStyle w:val="Answers3"/>
          <w:b/>
          <w:bCs/>
        </w:rPr>
      </w:r>
      <w:r w:rsidR="007E29BC" w:rsidRPr="001E68B6">
        <w:rPr>
          <w:rStyle w:val="Answers3"/>
          <w:b/>
          <w:bCs/>
        </w:rPr>
        <w:fldChar w:fldCharType="separate"/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t> </w:t>
      </w:r>
      <w:r w:rsidR="007E29BC" w:rsidRPr="001E68B6">
        <w:rPr>
          <w:rStyle w:val="Answers3"/>
          <w:b/>
          <w:bCs/>
        </w:rPr>
        <w:fldChar w:fldCharType="end"/>
      </w:r>
    </w:p>
    <w:p w14:paraId="3644FA09" w14:textId="77777777" w:rsidR="00D6347C" w:rsidRPr="00D6347C" w:rsidRDefault="00D6347C" w:rsidP="00B85E0B">
      <w:pPr>
        <w:pStyle w:val="Formtext"/>
        <w:spacing w:before="160"/>
      </w:pPr>
      <w:r w:rsidRPr="00D6347C">
        <w:t>To reach this goal, I need assistance with:</w:t>
      </w:r>
    </w:p>
    <w:p w14:paraId="68C6BA73" w14:textId="77777777" w:rsidR="00D76F42" w:rsidRPr="007E29BC" w:rsidRDefault="00D76F42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1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2AEBC43E" w14:textId="77777777" w:rsidR="00D76F42" w:rsidRPr="007E29BC" w:rsidRDefault="00D76F42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2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31D438AB" w14:textId="77777777" w:rsidR="00D76F42" w:rsidRPr="007E29BC" w:rsidRDefault="00D76F42" w:rsidP="00B85E0B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3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358ED02A" w14:textId="4F9DCB7D" w:rsidR="00D76F42" w:rsidRDefault="00D76F42" w:rsidP="00B85E0B">
      <w:pPr>
        <w:pStyle w:val="Formtext"/>
        <w:spacing w:before="80"/>
        <w:rPr>
          <w:rStyle w:val="Answers3"/>
          <w:b/>
          <w:bCs/>
        </w:rPr>
      </w:pPr>
      <w:r w:rsidRPr="00D6347C">
        <w:t>4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0430308D" w14:textId="44AF077C" w:rsidR="00B85E0B" w:rsidRPr="00D6347C" w:rsidRDefault="009E0D32" w:rsidP="009E0D32">
      <w:pPr>
        <w:pStyle w:val="Heading2"/>
        <w:spacing w:before="240"/>
        <w:rPr>
          <w:sz w:val="24"/>
          <w:szCs w:val="24"/>
        </w:rPr>
      </w:pPr>
      <w:r>
        <w:rPr>
          <w:sz w:val="24"/>
          <w:szCs w:val="24"/>
        </w:rPr>
        <w:t>Short</w:t>
      </w:r>
      <w:r w:rsidR="00B85E0B" w:rsidRPr="00D6347C">
        <w:rPr>
          <w:sz w:val="24"/>
          <w:szCs w:val="24"/>
        </w:rPr>
        <w:t>-Term Employment Goal</w:t>
      </w:r>
    </w:p>
    <w:p w14:paraId="47C34CA4" w14:textId="77777777" w:rsidR="00B85E0B" w:rsidRPr="001E68B6" w:rsidRDefault="00B85E0B" w:rsidP="00B85E0B">
      <w:pPr>
        <w:pStyle w:val="Formtext"/>
        <w:spacing w:before="0"/>
        <w:rPr>
          <w:rFonts w:ascii="Arial Narrow" w:hAnsi="Arial Narrow"/>
          <w:b/>
          <w:bCs/>
          <w:sz w:val="20"/>
          <w:szCs w:val="28"/>
          <w:u w:val="single"/>
          <w:shd w:val="clear" w:color="auto" w:fill="F2F2F2" w:themeFill="background1" w:themeFillShade="F2"/>
        </w:rPr>
      </w:pPr>
      <w:r w:rsidRPr="00D6347C">
        <w:t>My employment goal is: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2A600AFE" w14:textId="77B65A1A" w:rsidR="00B85E0B" w:rsidRPr="00D6347C" w:rsidRDefault="00B85E0B" w:rsidP="00B85E0B">
      <w:pPr>
        <w:pStyle w:val="Formtext"/>
        <w:tabs>
          <w:tab w:val="left" w:pos="5040"/>
        </w:tabs>
        <w:spacing w:before="160"/>
      </w:pPr>
      <w:r w:rsidRPr="00D6347C">
        <w:t>I want to accomplish this goal by:</w:t>
      </w:r>
      <w:r>
        <w:t xml:space="preserve"> </w:t>
      </w:r>
      <w:sdt>
        <w:sdtPr>
          <w:rPr>
            <w:rStyle w:val="Answers3"/>
            <w:b/>
            <w:bCs/>
          </w:rPr>
          <w:alias w:val="Date 2"/>
          <w:tag w:val="Date2"/>
          <w:id w:val="-1584986380"/>
          <w:placeholder>
            <w:docPart w:val="8D55D9ABC7CE45BD93AFB682E076825F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Answers3"/>
          </w:rPr>
        </w:sdtEndPr>
        <w:sdtContent>
          <w:r w:rsidRPr="0012299E">
            <w:rPr>
              <w:rStyle w:val="Answers3"/>
              <w:b/>
              <w:bCs/>
            </w:rPr>
            <w:t>[</w:t>
          </w:r>
          <w:r w:rsidR="00F7401E">
            <w:rPr>
              <w:rStyle w:val="Answers3"/>
              <w:b/>
              <w:bCs/>
            </w:rPr>
            <w:t xml:space="preserve">Click here for </w:t>
          </w:r>
          <w:r w:rsidRPr="0012299E">
            <w:rPr>
              <w:rStyle w:val="Answers3"/>
              <w:b/>
              <w:bCs/>
            </w:rPr>
            <w:t>date]</w:t>
          </w:r>
        </w:sdtContent>
      </w:sdt>
      <w:r w:rsidRPr="0012299E">
        <w:rPr>
          <w:rStyle w:val="Answers3"/>
          <w:u w:val="none"/>
        </w:rPr>
        <w:tab/>
      </w:r>
      <w:sdt>
        <w:sdtPr>
          <w:rPr>
            <w:rFonts w:ascii="Arial Narrow" w:hAnsi="Arial Narrow"/>
          </w:rPr>
          <w:id w:val="139774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D6347C">
        <w:t>Completed. Date:</w:t>
      </w:r>
      <w:r>
        <w:t xml:space="preserve"> </w:t>
      </w:r>
      <w:sdt>
        <w:sdtPr>
          <w:rPr>
            <w:rStyle w:val="Answers3"/>
            <w:b/>
            <w:bCs/>
          </w:rPr>
          <w:alias w:val="Completed date 2"/>
          <w:tag w:val="completed date2"/>
          <w:id w:val="710154741"/>
          <w:placeholder>
            <w:docPart w:val="8D55D9ABC7CE45BD93AFB682E076825F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Answers3"/>
          </w:rPr>
        </w:sdtEndPr>
        <w:sdtContent>
          <w:r w:rsidRPr="0012299E">
            <w:rPr>
              <w:rStyle w:val="Answers3"/>
              <w:b/>
              <w:bCs/>
            </w:rPr>
            <w:t>[</w:t>
          </w:r>
          <w:proofErr w:type="spellStart"/>
          <w:r w:rsidR="00F7401E">
            <w:rPr>
              <w:rStyle w:val="Answers3"/>
              <w:b/>
              <w:bCs/>
            </w:rPr>
            <w:t>Cick</w:t>
          </w:r>
          <w:proofErr w:type="spellEnd"/>
          <w:r w:rsidR="00F7401E">
            <w:rPr>
              <w:rStyle w:val="Answers3"/>
              <w:b/>
              <w:bCs/>
            </w:rPr>
            <w:t xml:space="preserve"> here for </w:t>
          </w:r>
          <w:r w:rsidRPr="0012299E">
            <w:rPr>
              <w:rStyle w:val="Answers3"/>
              <w:b/>
              <w:bCs/>
            </w:rPr>
            <w:t>date]</w:t>
          </w:r>
        </w:sdtContent>
      </w:sdt>
    </w:p>
    <w:p w14:paraId="41927CD4" w14:textId="77777777" w:rsidR="00B85E0B" w:rsidRPr="00D6347C" w:rsidRDefault="00B85E0B" w:rsidP="00B85E0B">
      <w:pPr>
        <w:pStyle w:val="Formtext"/>
        <w:spacing w:before="160"/>
      </w:pPr>
      <w:r w:rsidRPr="00D6347C">
        <w:t>Steps to complete this goal:</w:t>
      </w:r>
    </w:p>
    <w:p w14:paraId="2BCBA097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1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3DDC96F3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2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5297B6CD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3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214CBE1A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4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1825A6F1" w14:textId="77777777" w:rsidR="00B85E0B" w:rsidRPr="00D6347C" w:rsidRDefault="00B85E0B" w:rsidP="00B85E0B">
      <w:pPr>
        <w:pStyle w:val="Formtext"/>
        <w:spacing w:before="160"/>
      </w:pPr>
      <w:r w:rsidRPr="00D6347C">
        <w:lastRenderedPageBreak/>
        <w:t>To reach this goal, I need assistance with:</w:t>
      </w:r>
    </w:p>
    <w:p w14:paraId="77822791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1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5734D278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2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207B3BE8" w14:textId="77777777" w:rsidR="00B85E0B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3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73946016" w14:textId="32B605DA" w:rsidR="00312B62" w:rsidRPr="007E29BC" w:rsidRDefault="00B85E0B" w:rsidP="009E0D32">
      <w:pPr>
        <w:pStyle w:val="Formtext"/>
        <w:spacing w:before="8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D6347C">
        <w:t>4.</w:t>
      </w:r>
      <w:r>
        <w:t xml:space="preserve"> </w:t>
      </w: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35CDB620" w14:textId="6DC1886F" w:rsidR="0078122F" w:rsidRPr="00CC3A1C" w:rsidRDefault="0078122F" w:rsidP="009D22C8">
      <w:pPr>
        <w:pStyle w:val="Formtext"/>
        <w:spacing w:before="40"/>
        <w:sectPr w:rsidR="0078122F" w:rsidRPr="00CC3A1C" w:rsidSect="002F0579">
          <w:headerReference w:type="default" r:id="rId11"/>
          <w:footerReference w:type="default" r:id="rId12"/>
          <w:type w:val="continuous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</w:p>
    <w:p w14:paraId="5E7374E9" w14:textId="64EFDA70" w:rsidR="0038610E" w:rsidRDefault="0038610E" w:rsidP="007A438F">
      <w:pPr>
        <w:pStyle w:val="Formtext"/>
        <w:spacing w:after="80"/>
        <w:rPr>
          <w:b/>
          <w:bCs/>
        </w:rPr>
      </w:pPr>
      <w:r w:rsidRPr="0038610E">
        <w:rPr>
          <w:b/>
          <w:bCs/>
        </w:rPr>
        <w:lastRenderedPageBreak/>
        <w:t>Other Barriers to Employment:</w:t>
      </w:r>
    </w:p>
    <w:p w14:paraId="609BE1B6" w14:textId="3D0332DB" w:rsidR="0038610E" w:rsidRPr="0038610E" w:rsidRDefault="0038610E" w:rsidP="0038610E">
      <w:pPr>
        <w:pStyle w:val="Formtext"/>
        <w:spacing w:before="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5A9527F2" w14:textId="10E4D0DE" w:rsidR="0038610E" w:rsidRPr="007A438F" w:rsidRDefault="0038610E" w:rsidP="007A438F">
      <w:pPr>
        <w:pStyle w:val="Formtext"/>
        <w:spacing w:after="80"/>
        <w:rPr>
          <w:rStyle w:val="Answers3"/>
          <w:rFonts w:ascii="Times New Roman" w:hAnsi="Times New Roman"/>
          <w:b/>
          <w:bCs/>
          <w:sz w:val="24"/>
          <w:u w:val="none"/>
          <w:shd w:val="clear" w:color="auto" w:fill="auto"/>
        </w:rPr>
      </w:pPr>
      <w:r w:rsidRPr="0038610E">
        <w:rPr>
          <w:b/>
          <w:bCs/>
        </w:rPr>
        <w:t>Referrals to Other Programs/Agencies</w:t>
      </w:r>
    </w:p>
    <w:tbl>
      <w:tblPr>
        <w:tblStyle w:val="TableGrid"/>
        <w:tblW w:w="0" w:type="auto"/>
        <w:jc w:val="center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3301"/>
        <w:gridCol w:w="3347"/>
        <w:gridCol w:w="2536"/>
        <w:gridCol w:w="1238"/>
      </w:tblGrid>
      <w:tr w:rsidR="0038610E" w:rsidRPr="004B11F1" w14:paraId="3ED6172D" w14:textId="77777777" w:rsidTr="002F0579">
        <w:trPr>
          <w:jc w:val="center"/>
        </w:trPr>
        <w:tc>
          <w:tcPr>
            <w:tcW w:w="3301" w:type="dxa"/>
            <w:vAlign w:val="bottom"/>
          </w:tcPr>
          <w:p w14:paraId="11DEE372" w14:textId="77777777" w:rsidR="0038610E" w:rsidRPr="002F0579" w:rsidRDefault="0038610E" w:rsidP="002F0579">
            <w:pPr>
              <w:ind w:left="-24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F0579">
              <w:rPr>
                <w:rFonts w:ascii="Arial Narrow" w:hAnsi="Arial Narrow"/>
                <w:b/>
                <w:bCs/>
                <w:sz w:val="20"/>
                <w:szCs w:val="20"/>
              </w:rPr>
              <w:t>Agency/Program Name</w:t>
            </w:r>
          </w:p>
        </w:tc>
        <w:tc>
          <w:tcPr>
            <w:tcW w:w="3347" w:type="dxa"/>
            <w:vAlign w:val="bottom"/>
          </w:tcPr>
          <w:p w14:paraId="2EC83BB2" w14:textId="6E816760" w:rsidR="0038610E" w:rsidRPr="002F0579" w:rsidRDefault="0038610E" w:rsidP="002F0579">
            <w:pPr>
              <w:ind w:left="-24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F0579">
              <w:rPr>
                <w:rFonts w:ascii="Arial Narrow" w:hAnsi="Arial Narrow"/>
                <w:b/>
                <w:bCs/>
                <w:sz w:val="20"/>
                <w:szCs w:val="20"/>
              </w:rPr>
              <w:t>Reason for Referral</w:t>
            </w:r>
          </w:p>
          <w:p w14:paraId="52A6E6BE" w14:textId="77777777" w:rsidR="0038610E" w:rsidRPr="002F0579" w:rsidRDefault="0038610E" w:rsidP="002F0579">
            <w:pPr>
              <w:ind w:left="-24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F0579">
              <w:rPr>
                <w:rFonts w:ascii="Arial Narrow" w:hAnsi="Arial Narrow"/>
                <w:b/>
                <w:bCs/>
                <w:sz w:val="20"/>
                <w:szCs w:val="20"/>
              </w:rPr>
              <w:t>(service or resource need)</w:t>
            </w:r>
          </w:p>
        </w:tc>
        <w:tc>
          <w:tcPr>
            <w:tcW w:w="2536" w:type="dxa"/>
            <w:vAlign w:val="bottom"/>
          </w:tcPr>
          <w:p w14:paraId="67EEE103" w14:textId="77777777" w:rsidR="0038610E" w:rsidRPr="002F0579" w:rsidRDefault="0038610E" w:rsidP="002F0579">
            <w:pPr>
              <w:ind w:left="-24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F0579">
              <w:rPr>
                <w:rFonts w:ascii="Arial Narrow" w:hAnsi="Arial Narrow"/>
                <w:b/>
                <w:bCs/>
                <w:sz w:val="20"/>
                <w:szCs w:val="20"/>
              </w:rPr>
              <w:t>Contact Information</w:t>
            </w:r>
          </w:p>
        </w:tc>
        <w:tc>
          <w:tcPr>
            <w:tcW w:w="1238" w:type="dxa"/>
            <w:vAlign w:val="bottom"/>
          </w:tcPr>
          <w:p w14:paraId="523B0FB3" w14:textId="77777777" w:rsidR="0038610E" w:rsidRPr="002F0579" w:rsidRDefault="0038610E" w:rsidP="002F0579">
            <w:pPr>
              <w:ind w:left="-24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F0579">
              <w:rPr>
                <w:rFonts w:ascii="Arial Narrow" w:hAnsi="Arial Narrow"/>
                <w:b/>
                <w:bCs/>
                <w:sz w:val="20"/>
                <w:szCs w:val="20"/>
              </w:rPr>
              <w:t>Date Referred</w:t>
            </w:r>
          </w:p>
        </w:tc>
      </w:tr>
      <w:tr w:rsidR="00FD3926" w:rsidRPr="004B11F1" w14:paraId="798F7301" w14:textId="77777777" w:rsidTr="00370725">
        <w:trPr>
          <w:jc w:val="center"/>
        </w:trPr>
        <w:tc>
          <w:tcPr>
            <w:tcW w:w="3301" w:type="dxa"/>
            <w:vAlign w:val="center"/>
          </w:tcPr>
          <w:p w14:paraId="66347CDC" w14:textId="22E7EBB4" w:rsidR="00FD3926" w:rsidRPr="00370725" w:rsidRDefault="00FD3926" w:rsidP="00FD3926">
            <w:pPr>
              <w:rPr>
                <w:rStyle w:val="Answers3"/>
                <w:sz w:val="18"/>
                <w:szCs w:val="20"/>
                <w:u w:val="none"/>
              </w:rPr>
            </w:pP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  <w:bookmarkEnd w:id="2"/>
          </w:p>
        </w:tc>
        <w:tc>
          <w:tcPr>
            <w:tcW w:w="3347" w:type="dxa"/>
            <w:vAlign w:val="center"/>
          </w:tcPr>
          <w:p w14:paraId="06A6F36B" w14:textId="40607EA0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2536" w:type="dxa"/>
            <w:vAlign w:val="center"/>
          </w:tcPr>
          <w:p w14:paraId="4DD50E23" w14:textId="1672739A" w:rsidR="00FD3926" w:rsidRPr="00370725" w:rsidRDefault="00FD3926" w:rsidP="00370725">
            <w:pPr>
              <w:jc w:val="center"/>
            </w:pP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sdt>
          <w:sdtPr>
            <w:rPr>
              <w:rStyle w:val="Answers3"/>
              <w:u w:val="none"/>
            </w:rPr>
            <w:alias w:val="date 3"/>
            <w:tag w:val="date3"/>
            <w:id w:val="885920396"/>
            <w:placeholder>
              <w:docPart w:val="EFD7837B9ADF46D5A9A91BF43C27584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Answers3"/>
            </w:rPr>
          </w:sdtEndPr>
          <w:sdtContent>
            <w:tc>
              <w:tcPr>
                <w:tcW w:w="1238" w:type="dxa"/>
                <w:vAlign w:val="center"/>
              </w:tcPr>
              <w:p w14:paraId="018C2C63" w14:textId="609577E7" w:rsidR="00FD3926" w:rsidRPr="00370725" w:rsidRDefault="00FD3926" w:rsidP="00FD3926">
                <w:pPr>
                  <w:jc w:val="center"/>
                  <w:rPr>
                    <w:rStyle w:val="Answers3"/>
                    <w:u w:val="none"/>
                  </w:rPr>
                </w:pPr>
                <w:r w:rsidRPr="00370725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FD3926" w:rsidRPr="004B11F1" w14:paraId="3DCBA8FB" w14:textId="77777777" w:rsidTr="00370725">
        <w:trPr>
          <w:jc w:val="center"/>
        </w:trPr>
        <w:tc>
          <w:tcPr>
            <w:tcW w:w="3301" w:type="dxa"/>
            <w:vAlign w:val="center"/>
          </w:tcPr>
          <w:p w14:paraId="09AE0A09" w14:textId="68C0E406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3347" w:type="dxa"/>
            <w:vAlign w:val="center"/>
          </w:tcPr>
          <w:p w14:paraId="74C3B902" w14:textId="50E69D7C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2536" w:type="dxa"/>
            <w:vAlign w:val="center"/>
          </w:tcPr>
          <w:p w14:paraId="139D7558" w14:textId="3FC9ABA5" w:rsidR="00FD3926" w:rsidRPr="00370725" w:rsidRDefault="00FD3926" w:rsidP="00370725">
            <w:pPr>
              <w:jc w:val="center"/>
            </w:pP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sdt>
          <w:sdtPr>
            <w:rPr>
              <w:rStyle w:val="Answers3"/>
              <w:u w:val="none"/>
            </w:rPr>
            <w:alias w:val="date4"/>
            <w:tag w:val="date4"/>
            <w:id w:val="192283562"/>
            <w:placeholder>
              <w:docPart w:val="04FFDA5F15DD438085EA9443E584242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Answers3"/>
            </w:rPr>
          </w:sdtEndPr>
          <w:sdtContent>
            <w:tc>
              <w:tcPr>
                <w:tcW w:w="1238" w:type="dxa"/>
                <w:vAlign w:val="center"/>
              </w:tcPr>
              <w:p w14:paraId="1AAB6EF0" w14:textId="5B54D5A8" w:rsidR="00FD3926" w:rsidRPr="00370725" w:rsidRDefault="00FD3926" w:rsidP="00FD3926">
                <w:pPr>
                  <w:jc w:val="center"/>
                  <w:rPr>
                    <w:rStyle w:val="Answers3"/>
                    <w:u w:val="none"/>
                  </w:rPr>
                </w:pPr>
                <w:r w:rsidRPr="00370725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FD3926" w:rsidRPr="004B11F1" w14:paraId="7596E9BB" w14:textId="77777777" w:rsidTr="00370725">
        <w:trPr>
          <w:jc w:val="center"/>
        </w:trPr>
        <w:tc>
          <w:tcPr>
            <w:tcW w:w="3301" w:type="dxa"/>
            <w:vAlign w:val="center"/>
          </w:tcPr>
          <w:p w14:paraId="31B11E37" w14:textId="43AE418B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3347" w:type="dxa"/>
            <w:vAlign w:val="center"/>
          </w:tcPr>
          <w:p w14:paraId="72E0F56D" w14:textId="3A348453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2536" w:type="dxa"/>
            <w:vAlign w:val="center"/>
          </w:tcPr>
          <w:p w14:paraId="3B344172" w14:textId="36CAA478" w:rsidR="00FD3926" w:rsidRPr="00370725" w:rsidRDefault="00FD3926" w:rsidP="00370725">
            <w:pPr>
              <w:jc w:val="center"/>
            </w:pP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sdt>
          <w:sdtPr>
            <w:rPr>
              <w:rStyle w:val="Answers3"/>
              <w:u w:val="none"/>
            </w:rPr>
            <w:alias w:val="date5"/>
            <w:tag w:val="date5"/>
            <w:id w:val="-692375172"/>
            <w:placeholder>
              <w:docPart w:val="2534A91863D841ACA319CBBD99F9186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Answers3"/>
            </w:rPr>
          </w:sdtEndPr>
          <w:sdtContent>
            <w:tc>
              <w:tcPr>
                <w:tcW w:w="1238" w:type="dxa"/>
                <w:vAlign w:val="center"/>
              </w:tcPr>
              <w:p w14:paraId="5EBF8D27" w14:textId="1CE3698C" w:rsidR="00FD3926" w:rsidRPr="00370725" w:rsidRDefault="00FD3926" w:rsidP="00FD3926">
                <w:pPr>
                  <w:jc w:val="center"/>
                  <w:rPr>
                    <w:rStyle w:val="Answers3"/>
                    <w:u w:val="none"/>
                  </w:rPr>
                </w:pPr>
                <w:r w:rsidRPr="00370725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FD3926" w:rsidRPr="004B11F1" w14:paraId="50CBB02F" w14:textId="77777777" w:rsidTr="00370725">
        <w:trPr>
          <w:jc w:val="center"/>
        </w:trPr>
        <w:tc>
          <w:tcPr>
            <w:tcW w:w="3301" w:type="dxa"/>
            <w:vAlign w:val="center"/>
          </w:tcPr>
          <w:p w14:paraId="22A48361" w14:textId="2BF8802E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3347" w:type="dxa"/>
            <w:vAlign w:val="center"/>
          </w:tcPr>
          <w:p w14:paraId="1C50EF11" w14:textId="0BC53BAC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2536" w:type="dxa"/>
            <w:vAlign w:val="center"/>
          </w:tcPr>
          <w:p w14:paraId="67F015F2" w14:textId="17146D08" w:rsidR="00FD3926" w:rsidRPr="00370725" w:rsidRDefault="00FD3926" w:rsidP="00370725">
            <w:pPr>
              <w:jc w:val="center"/>
            </w:pP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sdt>
          <w:sdtPr>
            <w:rPr>
              <w:rStyle w:val="Answers3"/>
              <w:u w:val="none"/>
            </w:rPr>
            <w:alias w:val="date6"/>
            <w:tag w:val="date6"/>
            <w:id w:val="-896584391"/>
            <w:placeholder>
              <w:docPart w:val="99B363C31C3944DFBA2D06BA4C9B010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Answers3"/>
            </w:rPr>
          </w:sdtEndPr>
          <w:sdtContent>
            <w:tc>
              <w:tcPr>
                <w:tcW w:w="1238" w:type="dxa"/>
                <w:vAlign w:val="center"/>
              </w:tcPr>
              <w:p w14:paraId="0086DCA7" w14:textId="6089ADF5" w:rsidR="00FD3926" w:rsidRPr="00370725" w:rsidRDefault="00FD3926" w:rsidP="00FD3926">
                <w:pPr>
                  <w:jc w:val="center"/>
                  <w:rPr>
                    <w:rStyle w:val="Answers3"/>
                    <w:u w:val="none"/>
                  </w:rPr>
                </w:pPr>
                <w:r w:rsidRPr="00370725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  <w:tr w:rsidR="00FD3926" w:rsidRPr="004B11F1" w14:paraId="36F05DC1" w14:textId="77777777" w:rsidTr="00370725">
        <w:trPr>
          <w:jc w:val="center"/>
        </w:trPr>
        <w:tc>
          <w:tcPr>
            <w:tcW w:w="3301" w:type="dxa"/>
            <w:vAlign w:val="center"/>
          </w:tcPr>
          <w:p w14:paraId="06D9C9BE" w14:textId="18B6E2B3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3347" w:type="dxa"/>
            <w:vAlign w:val="center"/>
          </w:tcPr>
          <w:p w14:paraId="6C1D29B4" w14:textId="288EEEF5" w:rsidR="00FD3926" w:rsidRPr="00370725" w:rsidRDefault="00FD3926" w:rsidP="00FD3926"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tc>
          <w:tcPr>
            <w:tcW w:w="2536" w:type="dxa"/>
            <w:vAlign w:val="center"/>
          </w:tcPr>
          <w:p w14:paraId="35D5DA9F" w14:textId="05A792CB" w:rsidR="00FD3926" w:rsidRPr="00370725" w:rsidRDefault="00FD3926" w:rsidP="00370725">
            <w:pPr>
              <w:jc w:val="center"/>
            </w:pP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70725">
              <w:rPr>
                <w:rStyle w:val="Answers3"/>
                <w:sz w:val="18"/>
                <w:szCs w:val="20"/>
                <w:u w:val="none"/>
              </w:rPr>
              <w:instrText xml:space="preserve"> FORMTEXT </w:instrText>
            </w:r>
            <w:r w:rsidRPr="00370725">
              <w:rPr>
                <w:rStyle w:val="Answers3"/>
                <w:sz w:val="18"/>
                <w:szCs w:val="20"/>
                <w:u w:val="none"/>
              </w:rPr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separate"/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t> </w:t>
            </w:r>
            <w:r w:rsidRPr="00370725">
              <w:rPr>
                <w:rStyle w:val="Answers3"/>
                <w:sz w:val="18"/>
                <w:szCs w:val="20"/>
                <w:u w:val="none"/>
              </w:rPr>
              <w:fldChar w:fldCharType="end"/>
            </w:r>
          </w:p>
        </w:tc>
        <w:sdt>
          <w:sdtPr>
            <w:rPr>
              <w:rStyle w:val="Answers3"/>
              <w:u w:val="none"/>
            </w:rPr>
            <w:alias w:val="date7"/>
            <w:tag w:val="date7"/>
            <w:id w:val="831872880"/>
            <w:placeholder>
              <w:docPart w:val="1BB757CE8A234D2F98D0D1554764B42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Answers3"/>
            </w:rPr>
          </w:sdtEndPr>
          <w:sdtContent>
            <w:tc>
              <w:tcPr>
                <w:tcW w:w="1238" w:type="dxa"/>
                <w:vAlign w:val="center"/>
              </w:tcPr>
              <w:p w14:paraId="6830E5E5" w14:textId="4CAF2CA5" w:rsidR="00FD3926" w:rsidRPr="00370725" w:rsidRDefault="00FD3926" w:rsidP="00FD3926">
                <w:pPr>
                  <w:jc w:val="center"/>
                  <w:rPr>
                    <w:rStyle w:val="Answers3"/>
                    <w:u w:val="none"/>
                  </w:rPr>
                </w:pPr>
                <w:r w:rsidRPr="00370725">
                  <w:rPr>
                    <w:rStyle w:val="Answers3"/>
                    <w:u w:val="none"/>
                  </w:rPr>
                  <w:t>date</w:t>
                </w:r>
              </w:p>
            </w:tc>
          </w:sdtContent>
        </w:sdt>
      </w:tr>
    </w:tbl>
    <w:p w14:paraId="37387C6C" w14:textId="77777777" w:rsidR="0038610E" w:rsidRDefault="0038610E" w:rsidP="009E25A2">
      <w:pPr>
        <w:pStyle w:val="Formtext"/>
        <w:spacing w:before="240" w:after="80"/>
        <w:rPr>
          <w:bCs/>
          <w:sz w:val="22"/>
          <w:szCs w:val="22"/>
        </w:rPr>
      </w:pPr>
      <w:r w:rsidRPr="009E25A2">
        <w:rPr>
          <w:b/>
          <w:bCs/>
        </w:rPr>
        <w:t>Additional Notes/Comments:</w:t>
      </w:r>
    </w:p>
    <w:p w14:paraId="1EFA4135" w14:textId="77777777" w:rsidR="009E25A2" w:rsidRPr="0038610E" w:rsidRDefault="009E25A2" w:rsidP="009E25A2">
      <w:pPr>
        <w:pStyle w:val="Formtext"/>
        <w:spacing w:before="0"/>
        <w:rPr>
          <w:rFonts w:ascii="Arial Narrow" w:hAnsi="Arial Narrow"/>
          <w:b/>
          <w:bCs/>
          <w:sz w:val="20"/>
          <w:u w:val="single"/>
          <w:shd w:val="clear" w:color="auto" w:fill="F2F2F2" w:themeFill="background1" w:themeFillShade="F2"/>
        </w:rPr>
      </w:pPr>
      <w:r w:rsidRPr="001E68B6">
        <w:rPr>
          <w:rStyle w:val="Answers3"/>
          <w:b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E68B6">
        <w:rPr>
          <w:rStyle w:val="Answers3"/>
          <w:b/>
          <w:bCs/>
        </w:rPr>
        <w:instrText xml:space="preserve"> FORMTEXT </w:instrText>
      </w:r>
      <w:r w:rsidRPr="001E68B6">
        <w:rPr>
          <w:rStyle w:val="Answers3"/>
          <w:b/>
          <w:bCs/>
        </w:rPr>
      </w:r>
      <w:r w:rsidRPr="001E68B6">
        <w:rPr>
          <w:rStyle w:val="Answers3"/>
          <w:b/>
          <w:bCs/>
        </w:rPr>
        <w:fldChar w:fldCharType="separate"/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t> </w:t>
      </w:r>
      <w:r w:rsidRPr="001E68B6">
        <w:rPr>
          <w:rStyle w:val="Answers3"/>
          <w:b/>
          <w:bCs/>
        </w:rPr>
        <w:fldChar w:fldCharType="end"/>
      </w:r>
    </w:p>
    <w:p w14:paraId="65F937FB" w14:textId="49486F45" w:rsidR="008169B9" w:rsidRDefault="00427BCB" w:rsidP="009E25A2">
      <w:pPr>
        <w:pStyle w:val="Formtext"/>
        <w:keepNext/>
        <w:keepLines/>
        <w:spacing w:before="100" w:beforeAutospacing="1"/>
      </w:pPr>
      <w:r w:rsidRPr="00427BCB">
        <w:t>This employment plan was developed collaboratively by the veteran participant and case manager. I have reviewed and understand the plan and agree to work towards these goals</w:t>
      </w:r>
      <w:r w:rsidR="0066020F" w:rsidRPr="004E28B4">
        <w:t>.</w:t>
      </w:r>
    </w:p>
    <w:p w14:paraId="7EB1A452" w14:textId="77777777" w:rsidR="005B6EE6" w:rsidRDefault="005B6EE6" w:rsidP="00D93870">
      <w:pPr>
        <w:pStyle w:val="Heading3"/>
        <w:keepNext/>
        <w:pBdr>
          <w:top w:val="single" w:sz="6" w:space="10" w:color="A6A6A6" w:themeColor="background1" w:themeShade="A6"/>
        </w:pBdr>
        <w:spacing w:before="360"/>
        <w:ind w:left="0"/>
        <w:rPr>
          <w:sz w:val="24"/>
          <w:szCs w:val="24"/>
        </w:rPr>
      </w:pPr>
      <w:r>
        <w:rPr>
          <w:sz w:val="24"/>
          <w:szCs w:val="24"/>
        </w:rPr>
        <w:t>Signatures</w:t>
      </w:r>
      <w:r w:rsidRPr="006C4037">
        <w:rPr>
          <w:sz w:val="24"/>
          <w:szCs w:val="24"/>
        </w:rPr>
        <w:t>:</w:t>
      </w:r>
    </w:p>
    <w:p w14:paraId="71F98411" w14:textId="0C5AEB94" w:rsidR="005B6EE6" w:rsidRPr="008169B9" w:rsidRDefault="00C93BDE" w:rsidP="009E25A2">
      <w:pPr>
        <w:pStyle w:val="Heading3"/>
        <w:pBdr>
          <w:top w:val="single" w:sz="6" w:space="10" w:color="A6A6A6" w:themeColor="background1" w:themeShade="A6"/>
        </w:pBdr>
        <w:tabs>
          <w:tab w:val="left" w:pos="5580"/>
        </w:tabs>
        <w:ind w:left="0"/>
        <w:rPr>
          <w:rStyle w:val="Answers3"/>
        </w:rPr>
      </w:pPr>
      <w:r>
        <w:rPr>
          <w:b w:val="0"/>
          <w:sz w:val="24"/>
          <w:szCs w:val="24"/>
        </w:rPr>
        <w:pict w14:anchorId="0C4C80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3" o:title=""/>
            <o:lock v:ext="edit" ungrouping="t" rotation="t" cropping="t" verticies="t" text="t" grouping="t"/>
            <o:signatureline v:ext="edit" id="{0035885B-0315-4846-A523-224B9B560847}" provid="{00000000-0000-0000-0000-000000000000}" o:suggestedsigner="Participant Signature" issignatureline="t"/>
          </v:shape>
        </w:pict>
      </w:r>
      <w:r w:rsidR="005B6EE6">
        <w:rPr>
          <w:b w:val="0"/>
          <w:sz w:val="24"/>
          <w:szCs w:val="24"/>
        </w:rPr>
        <w:tab/>
      </w:r>
      <w:r>
        <w:rPr>
          <w:i/>
        </w:rPr>
        <w:pict w14:anchorId="6DD77BB4">
          <v:shape id="_x0000_i1026" type="#_x0000_t75" alt="Microsoft Office Signature Line..." style="width:192pt;height:96pt">
            <v:imagedata r:id="rId14" o:title=""/>
            <o:lock v:ext="edit" ungrouping="t" rotation="t" cropping="t" verticies="t" text="t" grouping="t"/>
            <o:signatureline v:ext="edit" id="{23D6F506-FDC0-43A3-9FD9-EB1140A07A78}" provid="{00000000-0000-0000-0000-000000000000}" o:suggestedsigner="Case Manager Signature" issignatureline="t"/>
          </v:shape>
        </w:pict>
      </w:r>
    </w:p>
    <w:sectPr w:rsidR="005B6EE6" w:rsidRPr="008169B9" w:rsidSect="002F0579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C0084" w14:textId="77777777" w:rsidR="00576C24" w:rsidRDefault="00576C24">
      <w:r>
        <w:separator/>
      </w:r>
    </w:p>
  </w:endnote>
  <w:endnote w:type="continuationSeparator" w:id="0">
    <w:p w14:paraId="23174872" w14:textId="77777777" w:rsidR="00576C24" w:rsidRDefault="00576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1E425E" w:rsidRPr="00D85C07" w:rsidRDefault="001E425E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95272" w14:textId="77777777" w:rsidR="00576C24" w:rsidRDefault="00576C24">
      <w:bookmarkStart w:id="0" w:name="_Hlk57717593"/>
      <w:bookmarkEnd w:id="0"/>
      <w:r>
        <w:separator/>
      </w:r>
    </w:p>
  </w:footnote>
  <w:footnote w:type="continuationSeparator" w:id="0">
    <w:p w14:paraId="16FD4E4E" w14:textId="77777777" w:rsidR="00576C24" w:rsidRDefault="00576C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E55AE" w14:textId="6A4019C0" w:rsidR="001E425E" w:rsidRDefault="001E425E" w:rsidP="00A522AE">
    <w:pPr>
      <w:pStyle w:val="Header"/>
      <w:tabs>
        <w:tab w:val="clear" w:pos="9360"/>
        <w:tab w:val="right" w:pos="10800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6EF70A07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19A22A" id="Rectangle 2" o:spid="_x0000_s1026" alt="&quot;&quot;" style="position:absolute;margin-left:-48.1pt;margin-top:74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4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1E425E" w:rsidRPr="00533DFE" w:rsidRDefault="001E425E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1E425E" w:rsidRPr="001D6EF3" w:rsidRDefault="001E425E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01A00C2" w14:textId="77777777" w:rsidR="001E425E" w:rsidRPr="00533DFE" w:rsidRDefault="001E425E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1E425E" w:rsidRPr="001D6EF3" w:rsidRDefault="001E425E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74E4027B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2D202" w14:textId="77777777" w:rsidR="00E55B39" w:rsidRDefault="00E55B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NKoFAFfWntgtAAAA"/>
  </w:docVars>
  <w:rsids>
    <w:rsidRoot w:val="00D73ECE"/>
    <w:rsid w:val="0000483B"/>
    <w:rsid w:val="00012896"/>
    <w:rsid w:val="00016F84"/>
    <w:rsid w:val="000228BE"/>
    <w:rsid w:val="000247CB"/>
    <w:rsid w:val="0003447F"/>
    <w:rsid w:val="000378D8"/>
    <w:rsid w:val="00057BEB"/>
    <w:rsid w:val="00076441"/>
    <w:rsid w:val="00086D3D"/>
    <w:rsid w:val="000C5B97"/>
    <w:rsid w:val="000D11E6"/>
    <w:rsid w:val="000E138C"/>
    <w:rsid w:val="000E4591"/>
    <w:rsid w:val="000E7936"/>
    <w:rsid w:val="000F23B2"/>
    <w:rsid w:val="000F2482"/>
    <w:rsid w:val="000F2E4B"/>
    <w:rsid w:val="00104C62"/>
    <w:rsid w:val="00110763"/>
    <w:rsid w:val="0011545C"/>
    <w:rsid w:val="00121AB0"/>
    <w:rsid w:val="0012299E"/>
    <w:rsid w:val="00123847"/>
    <w:rsid w:val="0012558B"/>
    <w:rsid w:val="00136C25"/>
    <w:rsid w:val="001412E4"/>
    <w:rsid w:val="00151878"/>
    <w:rsid w:val="00160602"/>
    <w:rsid w:val="00162E6E"/>
    <w:rsid w:val="00167E4D"/>
    <w:rsid w:val="00173CEF"/>
    <w:rsid w:val="00184910"/>
    <w:rsid w:val="001867F7"/>
    <w:rsid w:val="001943E2"/>
    <w:rsid w:val="001A78F3"/>
    <w:rsid w:val="001C4CD1"/>
    <w:rsid w:val="001C63FE"/>
    <w:rsid w:val="001D4561"/>
    <w:rsid w:val="001D6EF3"/>
    <w:rsid w:val="001E425E"/>
    <w:rsid w:val="001E68B6"/>
    <w:rsid w:val="002118B2"/>
    <w:rsid w:val="0021589C"/>
    <w:rsid w:val="00233BA7"/>
    <w:rsid w:val="00237481"/>
    <w:rsid w:val="00252C27"/>
    <w:rsid w:val="00271CB1"/>
    <w:rsid w:val="00274BD9"/>
    <w:rsid w:val="00277D75"/>
    <w:rsid w:val="0028594E"/>
    <w:rsid w:val="002A5B9D"/>
    <w:rsid w:val="002B43B0"/>
    <w:rsid w:val="002C3B9F"/>
    <w:rsid w:val="002D0228"/>
    <w:rsid w:val="002D7840"/>
    <w:rsid w:val="002F0579"/>
    <w:rsid w:val="00312B62"/>
    <w:rsid w:val="003316AE"/>
    <w:rsid w:val="00336927"/>
    <w:rsid w:val="00341895"/>
    <w:rsid w:val="00342175"/>
    <w:rsid w:val="00346D53"/>
    <w:rsid w:val="003579CA"/>
    <w:rsid w:val="00357F81"/>
    <w:rsid w:val="00370725"/>
    <w:rsid w:val="00375404"/>
    <w:rsid w:val="0038610E"/>
    <w:rsid w:val="00393245"/>
    <w:rsid w:val="0039566A"/>
    <w:rsid w:val="003A0A5A"/>
    <w:rsid w:val="003A10E5"/>
    <w:rsid w:val="003B613E"/>
    <w:rsid w:val="003C08C9"/>
    <w:rsid w:val="003C0B4E"/>
    <w:rsid w:val="003C0BA1"/>
    <w:rsid w:val="003C16A1"/>
    <w:rsid w:val="003D1E72"/>
    <w:rsid w:val="003D3D80"/>
    <w:rsid w:val="003F5F3E"/>
    <w:rsid w:val="003F6FFD"/>
    <w:rsid w:val="004011E9"/>
    <w:rsid w:val="004015FC"/>
    <w:rsid w:val="00403739"/>
    <w:rsid w:val="0041399A"/>
    <w:rsid w:val="00427BCB"/>
    <w:rsid w:val="0044017C"/>
    <w:rsid w:val="0044416B"/>
    <w:rsid w:val="004526B9"/>
    <w:rsid w:val="00481839"/>
    <w:rsid w:val="00481F7E"/>
    <w:rsid w:val="00495847"/>
    <w:rsid w:val="00497CE7"/>
    <w:rsid w:val="004B0FF6"/>
    <w:rsid w:val="004C2734"/>
    <w:rsid w:val="004D2104"/>
    <w:rsid w:val="004E0628"/>
    <w:rsid w:val="004E6154"/>
    <w:rsid w:val="004F0C82"/>
    <w:rsid w:val="00507275"/>
    <w:rsid w:val="00510342"/>
    <w:rsid w:val="00511F9D"/>
    <w:rsid w:val="00512177"/>
    <w:rsid w:val="00533DFE"/>
    <w:rsid w:val="00545032"/>
    <w:rsid w:val="00574E55"/>
    <w:rsid w:val="00576C24"/>
    <w:rsid w:val="00577A43"/>
    <w:rsid w:val="00586C9C"/>
    <w:rsid w:val="005A0A2D"/>
    <w:rsid w:val="005A6B5E"/>
    <w:rsid w:val="005B6EE6"/>
    <w:rsid w:val="005D0AA8"/>
    <w:rsid w:val="00604E61"/>
    <w:rsid w:val="00607272"/>
    <w:rsid w:val="00611550"/>
    <w:rsid w:val="00613383"/>
    <w:rsid w:val="00616A82"/>
    <w:rsid w:val="00626690"/>
    <w:rsid w:val="0062778C"/>
    <w:rsid w:val="006319C3"/>
    <w:rsid w:val="00632C1B"/>
    <w:rsid w:val="00634962"/>
    <w:rsid w:val="00640548"/>
    <w:rsid w:val="006565DF"/>
    <w:rsid w:val="0066020F"/>
    <w:rsid w:val="00670707"/>
    <w:rsid w:val="0068520B"/>
    <w:rsid w:val="006A1098"/>
    <w:rsid w:val="006B1F91"/>
    <w:rsid w:val="006B4177"/>
    <w:rsid w:val="006B7EB2"/>
    <w:rsid w:val="006C4037"/>
    <w:rsid w:val="006C7520"/>
    <w:rsid w:val="006D2275"/>
    <w:rsid w:val="006E2A96"/>
    <w:rsid w:val="006E4902"/>
    <w:rsid w:val="00712AC1"/>
    <w:rsid w:val="007611ED"/>
    <w:rsid w:val="00767E85"/>
    <w:rsid w:val="00777066"/>
    <w:rsid w:val="0078122F"/>
    <w:rsid w:val="00790264"/>
    <w:rsid w:val="00797F56"/>
    <w:rsid w:val="007A31AF"/>
    <w:rsid w:val="007A438F"/>
    <w:rsid w:val="007B3AFE"/>
    <w:rsid w:val="007B4485"/>
    <w:rsid w:val="007B498F"/>
    <w:rsid w:val="007B7B3F"/>
    <w:rsid w:val="007C4813"/>
    <w:rsid w:val="007C7BFB"/>
    <w:rsid w:val="007D002C"/>
    <w:rsid w:val="007D2D3C"/>
    <w:rsid w:val="007E0A58"/>
    <w:rsid w:val="007E29BC"/>
    <w:rsid w:val="007F1886"/>
    <w:rsid w:val="007F1990"/>
    <w:rsid w:val="007F26BC"/>
    <w:rsid w:val="007F73EB"/>
    <w:rsid w:val="00815C81"/>
    <w:rsid w:val="008169B9"/>
    <w:rsid w:val="00820882"/>
    <w:rsid w:val="00823207"/>
    <w:rsid w:val="008307B3"/>
    <w:rsid w:val="00834BCE"/>
    <w:rsid w:val="00863D84"/>
    <w:rsid w:val="00870B0A"/>
    <w:rsid w:val="00880EAD"/>
    <w:rsid w:val="0089173F"/>
    <w:rsid w:val="008930B8"/>
    <w:rsid w:val="00893C9E"/>
    <w:rsid w:val="00895283"/>
    <w:rsid w:val="00896D01"/>
    <w:rsid w:val="00896D15"/>
    <w:rsid w:val="008B4B26"/>
    <w:rsid w:val="008B69CE"/>
    <w:rsid w:val="008B7D8F"/>
    <w:rsid w:val="008C4926"/>
    <w:rsid w:val="008C5894"/>
    <w:rsid w:val="008D76D9"/>
    <w:rsid w:val="008E2C34"/>
    <w:rsid w:val="008F1AF4"/>
    <w:rsid w:val="008F24F7"/>
    <w:rsid w:val="008F3F2A"/>
    <w:rsid w:val="008F6BAA"/>
    <w:rsid w:val="00904CE2"/>
    <w:rsid w:val="009241A3"/>
    <w:rsid w:val="009250A4"/>
    <w:rsid w:val="00927EE0"/>
    <w:rsid w:val="0093628E"/>
    <w:rsid w:val="00937BA2"/>
    <w:rsid w:val="009456EC"/>
    <w:rsid w:val="009519EC"/>
    <w:rsid w:val="00960251"/>
    <w:rsid w:val="009664C0"/>
    <w:rsid w:val="009710F0"/>
    <w:rsid w:val="009830C1"/>
    <w:rsid w:val="0098409C"/>
    <w:rsid w:val="0099346D"/>
    <w:rsid w:val="009A0EA0"/>
    <w:rsid w:val="009A304A"/>
    <w:rsid w:val="009B0072"/>
    <w:rsid w:val="009D22C8"/>
    <w:rsid w:val="009E0D32"/>
    <w:rsid w:val="009E25A2"/>
    <w:rsid w:val="009E7702"/>
    <w:rsid w:val="009F1E5E"/>
    <w:rsid w:val="00A0780E"/>
    <w:rsid w:val="00A22684"/>
    <w:rsid w:val="00A3031C"/>
    <w:rsid w:val="00A521C1"/>
    <w:rsid w:val="00A522AE"/>
    <w:rsid w:val="00A60016"/>
    <w:rsid w:val="00A70B32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30C3"/>
    <w:rsid w:val="00AF5AEC"/>
    <w:rsid w:val="00B01303"/>
    <w:rsid w:val="00B10416"/>
    <w:rsid w:val="00B32338"/>
    <w:rsid w:val="00B40DE3"/>
    <w:rsid w:val="00B538F2"/>
    <w:rsid w:val="00B57306"/>
    <w:rsid w:val="00B6236B"/>
    <w:rsid w:val="00B85E0B"/>
    <w:rsid w:val="00B873FB"/>
    <w:rsid w:val="00B933A7"/>
    <w:rsid w:val="00BB54EC"/>
    <w:rsid w:val="00BC3F23"/>
    <w:rsid w:val="00BD20FA"/>
    <w:rsid w:val="00BD49C1"/>
    <w:rsid w:val="00BD4ABE"/>
    <w:rsid w:val="00BD78F1"/>
    <w:rsid w:val="00BE3A07"/>
    <w:rsid w:val="00BF06B2"/>
    <w:rsid w:val="00C1449A"/>
    <w:rsid w:val="00C21C5C"/>
    <w:rsid w:val="00C500D9"/>
    <w:rsid w:val="00C642D4"/>
    <w:rsid w:val="00C80BF7"/>
    <w:rsid w:val="00C81659"/>
    <w:rsid w:val="00C9332C"/>
    <w:rsid w:val="00C93BDE"/>
    <w:rsid w:val="00C97575"/>
    <w:rsid w:val="00CA187A"/>
    <w:rsid w:val="00CA1ACB"/>
    <w:rsid w:val="00CA2EC1"/>
    <w:rsid w:val="00CA6B89"/>
    <w:rsid w:val="00CA7FFE"/>
    <w:rsid w:val="00CC3A1C"/>
    <w:rsid w:val="00CD16D7"/>
    <w:rsid w:val="00CD29F4"/>
    <w:rsid w:val="00CE16DE"/>
    <w:rsid w:val="00D0453A"/>
    <w:rsid w:val="00D1170F"/>
    <w:rsid w:val="00D12F16"/>
    <w:rsid w:val="00D17322"/>
    <w:rsid w:val="00D2221D"/>
    <w:rsid w:val="00D23558"/>
    <w:rsid w:val="00D33074"/>
    <w:rsid w:val="00D37D50"/>
    <w:rsid w:val="00D37DE0"/>
    <w:rsid w:val="00D531AC"/>
    <w:rsid w:val="00D543EC"/>
    <w:rsid w:val="00D60C2A"/>
    <w:rsid w:val="00D6347C"/>
    <w:rsid w:val="00D708C0"/>
    <w:rsid w:val="00D73ECE"/>
    <w:rsid w:val="00D76F42"/>
    <w:rsid w:val="00D85C07"/>
    <w:rsid w:val="00D86F85"/>
    <w:rsid w:val="00D87A17"/>
    <w:rsid w:val="00D906E7"/>
    <w:rsid w:val="00D91970"/>
    <w:rsid w:val="00D93870"/>
    <w:rsid w:val="00D93D4F"/>
    <w:rsid w:val="00D95A98"/>
    <w:rsid w:val="00DB2C34"/>
    <w:rsid w:val="00DB30FC"/>
    <w:rsid w:val="00DC104D"/>
    <w:rsid w:val="00DC252B"/>
    <w:rsid w:val="00DC748D"/>
    <w:rsid w:val="00DD4693"/>
    <w:rsid w:val="00DF1B14"/>
    <w:rsid w:val="00DF6176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2966"/>
    <w:rsid w:val="00E4237E"/>
    <w:rsid w:val="00E43E8E"/>
    <w:rsid w:val="00E53E76"/>
    <w:rsid w:val="00E55B39"/>
    <w:rsid w:val="00E73844"/>
    <w:rsid w:val="00E813A1"/>
    <w:rsid w:val="00E8303E"/>
    <w:rsid w:val="00E8698E"/>
    <w:rsid w:val="00E87052"/>
    <w:rsid w:val="00EB290C"/>
    <w:rsid w:val="00EC6724"/>
    <w:rsid w:val="00EC7114"/>
    <w:rsid w:val="00EE0CDF"/>
    <w:rsid w:val="00EE3E5F"/>
    <w:rsid w:val="00EE7A33"/>
    <w:rsid w:val="00EF77D0"/>
    <w:rsid w:val="00F01576"/>
    <w:rsid w:val="00F076E4"/>
    <w:rsid w:val="00F1016C"/>
    <w:rsid w:val="00F13F24"/>
    <w:rsid w:val="00F321DD"/>
    <w:rsid w:val="00F3583C"/>
    <w:rsid w:val="00F46E6E"/>
    <w:rsid w:val="00F51406"/>
    <w:rsid w:val="00F514AB"/>
    <w:rsid w:val="00F56DA5"/>
    <w:rsid w:val="00F7358C"/>
    <w:rsid w:val="00F7401E"/>
    <w:rsid w:val="00F90069"/>
    <w:rsid w:val="00F91E82"/>
    <w:rsid w:val="00F93F39"/>
    <w:rsid w:val="00F949FF"/>
    <w:rsid w:val="00FA64E4"/>
    <w:rsid w:val="00FB2778"/>
    <w:rsid w:val="00FC0799"/>
    <w:rsid w:val="00FC12B2"/>
    <w:rsid w:val="00FD07DA"/>
    <w:rsid w:val="00FD3926"/>
    <w:rsid w:val="00FD4207"/>
    <w:rsid w:val="00FE29E1"/>
    <w:rsid w:val="00FE737C"/>
    <w:rsid w:val="00FF037F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4011E9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20F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B93073" w:rsidRDefault="00FA63FF" w:rsidP="00FA63FF">
          <w:pPr>
            <w:pStyle w:val="C93E92C06F494F3F8FD441B67E1EF1112"/>
          </w:pPr>
          <w:r w:rsidRPr="00670707">
            <w:rPr>
              <w:rStyle w:val="Answers2"/>
              <w:sz w:val="24"/>
              <w:szCs w:val="28"/>
            </w:rPr>
            <w:t>[Type here]</w:t>
          </w:r>
        </w:p>
      </w:docPartBody>
    </w:docPart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83156A" w:rsidRDefault="00FA63FF" w:rsidP="00FA63FF">
          <w:pPr>
            <w:pStyle w:val="4CD5C2A3AE964BCBA970B85D329FD0612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83156A" w:rsidRDefault="00FA63FF" w:rsidP="00FA63FF">
          <w:pPr>
            <w:pStyle w:val="DBE696B9D1F746518C7648D11636224E2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4EB65-7913-4CA2-B93F-0D5E6B39C6B9}"/>
      </w:docPartPr>
      <w:docPartBody>
        <w:p w:rsidR="001E28D5" w:rsidRDefault="002A1DE3">
          <w:r w:rsidRPr="000366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E01E2-BC49-4275-B859-1BA52A50ABEF}"/>
      </w:docPartPr>
      <w:docPartBody>
        <w:p w:rsidR="001E28D5" w:rsidRDefault="002A1DE3">
          <w:r w:rsidRPr="000366D7">
            <w:rPr>
              <w:rStyle w:val="PlaceholderText"/>
            </w:rPr>
            <w:t>Click or tap to enter a date.</w:t>
          </w:r>
        </w:p>
      </w:docPartBody>
    </w:docPart>
    <w:docPart>
      <w:docPartPr>
        <w:name w:val="8D55D9ABC7CE45BD93AFB682E0768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5931B-EDB1-47B9-8A80-928028AF0306}"/>
      </w:docPartPr>
      <w:docPartBody>
        <w:p w:rsidR="001E28D5" w:rsidRDefault="002A1DE3" w:rsidP="002A1DE3">
          <w:pPr>
            <w:pStyle w:val="8D55D9ABC7CE45BD93AFB682E076825F"/>
          </w:pPr>
          <w:r w:rsidRPr="000366D7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D7837B9ADF46D5A9A91BF43C275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57B55-5725-4259-810B-21BFB2D7D7FD}"/>
      </w:docPartPr>
      <w:docPartBody>
        <w:p w:rsidR="001E28D5" w:rsidRDefault="00FA63FF" w:rsidP="00FA63FF">
          <w:pPr>
            <w:pStyle w:val="EFD7837B9ADF46D5A9A91BF43C2758453"/>
          </w:pPr>
          <w:r w:rsidRPr="00370725">
            <w:rPr>
              <w:rStyle w:val="Answers3"/>
            </w:rPr>
            <w:t>date</w:t>
          </w:r>
        </w:p>
      </w:docPartBody>
    </w:docPart>
    <w:docPart>
      <w:docPartPr>
        <w:name w:val="04FFDA5F15DD438085EA9443E5842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701B7-6EA7-4144-8BEE-494E9AA91E71}"/>
      </w:docPartPr>
      <w:docPartBody>
        <w:p w:rsidR="001E28D5" w:rsidRDefault="00FA63FF" w:rsidP="00FA63FF">
          <w:pPr>
            <w:pStyle w:val="04FFDA5F15DD438085EA9443E58424203"/>
          </w:pPr>
          <w:r w:rsidRPr="00370725">
            <w:rPr>
              <w:rStyle w:val="Answers3"/>
            </w:rPr>
            <w:t>date</w:t>
          </w:r>
        </w:p>
      </w:docPartBody>
    </w:docPart>
    <w:docPart>
      <w:docPartPr>
        <w:name w:val="2534A91863D841ACA319CBBD99F91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D438F-E505-412C-BCF0-6877D29B0DD4}"/>
      </w:docPartPr>
      <w:docPartBody>
        <w:p w:rsidR="001E28D5" w:rsidRDefault="00FA63FF" w:rsidP="00FA63FF">
          <w:pPr>
            <w:pStyle w:val="2534A91863D841ACA319CBBD99F918643"/>
          </w:pPr>
          <w:r w:rsidRPr="00370725">
            <w:rPr>
              <w:rStyle w:val="Answers3"/>
            </w:rPr>
            <w:t>date</w:t>
          </w:r>
        </w:p>
      </w:docPartBody>
    </w:docPart>
    <w:docPart>
      <w:docPartPr>
        <w:name w:val="99B363C31C3944DFBA2D06BA4C9B0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2017A-C468-4964-81A4-6701D73D6EEB}"/>
      </w:docPartPr>
      <w:docPartBody>
        <w:p w:rsidR="001E28D5" w:rsidRDefault="00FA63FF" w:rsidP="00FA63FF">
          <w:pPr>
            <w:pStyle w:val="99B363C31C3944DFBA2D06BA4C9B010E3"/>
          </w:pPr>
          <w:r w:rsidRPr="00370725">
            <w:rPr>
              <w:rStyle w:val="Answers3"/>
            </w:rPr>
            <w:t>date</w:t>
          </w:r>
        </w:p>
      </w:docPartBody>
    </w:docPart>
    <w:docPart>
      <w:docPartPr>
        <w:name w:val="1BB757CE8A234D2F98D0D1554764B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E71AF-F3EE-41F7-B598-74F44030D787}"/>
      </w:docPartPr>
      <w:docPartBody>
        <w:p w:rsidR="001E28D5" w:rsidRDefault="00FA63FF" w:rsidP="00FA63FF">
          <w:pPr>
            <w:pStyle w:val="1BB757CE8A234D2F98D0D1554764B4213"/>
          </w:pPr>
          <w:r w:rsidRPr="00370725">
            <w:rPr>
              <w:rStyle w:val="Answers3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E28D5"/>
    <w:rsid w:val="001F5206"/>
    <w:rsid w:val="002A1DE3"/>
    <w:rsid w:val="006703DE"/>
    <w:rsid w:val="006B20CC"/>
    <w:rsid w:val="00722951"/>
    <w:rsid w:val="0083156A"/>
    <w:rsid w:val="00965317"/>
    <w:rsid w:val="00982877"/>
    <w:rsid w:val="00B93073"/>
    <w:rsid w:val="00FA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DE3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FA63FF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93E92C06F494F3F8FD441B67E1EF1113">
    <w:name w:val="C93E92C06F494F3F8FD441B67E1EF111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Answers3">
    <w:name w:val="Answers3"/>
    <w:basedOn w:val="Answers2"/>
    <w:uiPriority w:val="1"/>
    <w:qFormat/>
    <w:rsid w:val="00FA63FF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4CD5C2A3AE964BCBA970B85D329FD0613">
    <w:name w:val="4CD5C2A3AE964BCBA970B85D329FD061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3">
    <w:name w:val="DBE696B9D1F746518C7648D11636224E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D55D9ABC7CE45BD93AFB682E076825F">
    <w:name w:val="8D55D9ABC7CE45BD93AFB682E076825F"/>
    <w:rsid w:val="002A1DE3"/>
  </w:style>
  <w:style w:type="paragraph" w:customStyle="1" w:styleId="EFD7837B9ADF46D5A9A91BF43C275845">
    <w:name w:val="EFD7837B9ADF46D5A9A91BF43C275845"/>
    <w:rsid w:val="002A1DE3"/>
  </w:style>
  <w:style w:type="paragraph" w:customStyle="1" w:styleId="04FFDA5F15DD438085EA9443E5842420">
    <w:name w:val="04FFDA5F15DD438085EA9443E5842420"/>
    <w:rsid w:val="002A1DE3"/>
  </w:style>
  <w:style w:type="paragraph" w:customStyle="1" w:styleId="2534A91863D841ACA319CBBD99F91864">
    <w:name w:val="2534A91863D841ACA319CBBD99F91864"/>
    <w:rsid w:val="002A1DE3"/>
  </w:style>
  <w:style w:type="paragraph" w:customStyle="1" w:styleId="99B363C31C3944DFBA2D06BA4C9B010E">
    <w:name w:val="99B363C31C3944DFBA2D06BA4C9B010E"/>
    <w:rsid w:val="002A1DE3"/>
  </w:style>
  <w:style w:type="paragraph" w:customStyle="1" w:styleId="1BB757CE8A234D2F98D0D1554764B421">
    <w:name w:val="1BB757CE8A234D2F98D0D1554764B421"/>
    <w:rsid w:val="002A1DE3"/>
  </w:style>
  <w:style w:type="paragraph" w:customStyle="1" w:styleId="C93E92C06F494F3F8FD441B67E1EF111">
    <w:name w:val="C93E92C06F494F3F8FD441B67E1EF111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EFD7837B9ADF46D5A9A91BF43C2758451">
    <w:name w:val="EFD7837B9ADF46D5A9A91BF43C2758451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04FFDA5F15DD438085EA9443E58424201">
    <w:name w:val="04FFDA5F15DD438085EA9443E58424201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2534A91863D841ACA319CBBD99F918641">
    <w:name w:val="2534A91863D841ACA319CBBD99F918641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99B363C31C3944DFBA2D06BA4C9B010E1">
    <w:name w:val="99B363C31C3944DFBA2D06BA4C9B010E1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1BB757CE8A234D2F98D0D1554764B4211">
    <w:name w:val="1BB757CE8A234D2F98D0D1554764B4211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">
    <w:name w:val="4CD5C2A3AE964BCBA970B85D329FD061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">
    <w:name w:val="DBE696B9D1F746518C7648D11636224E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C93E92C06F494F3F8FD441B67E1EF1111">
    <w:name w:val="C93E92C06F494F3F8FD441B67E1EF1111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EFD7837B9ADF46D5A9A91BF43C2758452">
    <w:name w:val="EFD7837B9ADF46D5A9A91BF43C2758452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04FFDA5F15DD438085EA9443E58424202">
    <w:name w:val="04FFDA5F15DD438085EA9443E58424202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2534A91863D841ACA319CBBD99F918642">
    <w:name w:val="2534A91863D841ACA319CBBD99F918642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99B363C31C3944DFBA2D06BA4C9B010E2">
    <w:name w:val="99B363C31C3944DFBA2D06BA4C9B010E2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1BB757CE8A234D2F98D0D1554764B4212">
    <w:name w:val="1BB757CE8A234D2F98D0D1554764B4212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1">
    <w:name w:val="4CD5C2A3AE964BCBA970B85D329FD0611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1">
    <w:name w:val="DBE696B9D1F746518C7648D11636224E1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CDB8971CD4D64BA893D75CC456E877AF">
    <w:name w:val="CDB8971CD4D64BA893D75CC456E877AF"/>
    <w:rsid w:val="00FA63FF"/>
  </w:style>
  <w:style w:type="paragraph" w:customStyle="1" w:styleId="C93E92C06F494F3F8FD441B67E1EF1112">
    <w:name w:val="C93E92C06F494F3F8FD441B67E1EF1112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EFD7837B9ADF46D5A9A91BF43C2758453">
    <w:name w:val="EFD7837B9ADF46D5A9A91BF43C2758453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04FFDA5F15DD438085EA9443E58424203">
    <w:name w:val="04FFDA5F15DD438085EA9443E58424203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2534A91863D841ACA319CBBD99F918643">
    <w:name w:val="2534A91863D841ACA319CBBD99F918643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99B363C31C3944DFBA2D06BA4C9B010E3">
    <w:name w:val="99B363C31C3944DFBA2D06BA4C9B010E3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1BB757CE8A234D2F98D0D1554764B4213">
    <w:name w:val="1BB757CE8A234D2F98D0D1554764B4213"/>
    <w:rsid w:val="00FA63F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2">
    <w:name w:val="4CD5C2A3AE964BCBA970B85D329FD0612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2">
    <w:name w:val="DBE696B9D1F746518C7648D11636224E2"/>
    <w:rsid w:val="00FA63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EF370D-84C3-4669-ABB5-EBF2A9554236}"/>
</file>

<file path=customXml/itemProps4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33</cp:revision>
  <dcterms:created xsi:type="dcterms:W3CDTF">2021-03-17T22:23:00Z</dcterms:created>
  <dcterms:modified xsi:type="dcterms:W3CDTF">2021-03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